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78DC" w:rsidRPr="004978DC" w:rsidRDefault="004978DC" w:rsidP="004978DC">
      <w:pPr>
        <w:pStyle w:val="gmail-m770451702540157905gmail-m5411197695395266980gmail-m-5792905025448793086gmail-m8103335903557548961gmail-m7716792319197516297gmail-m3281344493077745001gmail-m6937946635747136172gmail-m3107956170307516506msolistparagraph"/>
        <w:jc w:val="center"/>
        <w:rPr>
          <w:rFonts w:ascii="Arial" w:hAnsi="Arial" w:cs="Arial"/>
          <w:b/>
          <w:sz w:val="28"/>
        </w:rPr>
      </w:pPr>
      <w:bookmarkStart w:id="0" w:name="_GoBack"/>
      <w:bookmarkEnd w:id="0"/>
      <w:r w:rsidRPr="004978DC">
        <w:rPr>
          <w:rFonts w:ascii="Arial" w:hAnsi="Arial" w:cs="Arial"/>
          <w:b/>
          <w:sz w:val="28"/>
        </w:rPr>
        <w:t>EXTENSION REQUEST WORKPLAN</w:t>
      </w:r>
    </w:p>
    <w:p w:rsidR="000333E5" w:rsidRPr="004978DC" w:rsidRDefault="004978DC" w:rsidP="000333E5">
      <w:pPr>
        <w:pStyle w:val="gmail-m770451702540157905gmail-m5411197695395266980gmail-m-5792905025448793086gmail-m8103335903557548961gmail-m7716792319197516297gmail-m3281344493077745001gmail-m6937946635747136172gmail-m3107956170307516506msolistparagraph"/>
        <w:rPr>
          <w:rFonts w:ascii="Arial" w:hAnsi="Arial" w:cs="Arial"/>
        </w:rPr>
      </w:pPr>
      <w:r w:rsidRPr="004978DC">
        <w:rPr>
          <w:rFonts w:ascii="Arial" w:hAnsi="Arial" w:cs="Arial"/>
        </w:rPr>
        <w:t>Name:</w:t>
      </w:r>
    </w:p>
    <w:p w:rsidR="004978DC" w:rsidRPr="004978DC" w:rsidRDefault="004978DC" w:rsidP="000333E5">
      <w:pPr>
        <w:pStyle w:val="gmail-m770451702540157905gmail-m5411197695395266980gmail-m-5792905025448793086gmail-m8103335903557548961gmail-m7716792319197516297gmail-m3281344493077745001gmail-m6937946635747136172gmail-m3107956170307516506msolistparagraph"/>
        <w:rPr>
          <w:rFonts w:ascii="Arial" w:hAnsi="Arial" w:cs="Arial"/>
        </w:rPr>
      </w:pPr>
      <w:r w:rsidRPr="004978DC">
        <w:rPr>
          <w:rFonts w:ascii="Arial" w:hAnsi="Arial" w:cs="Arial"/>
        </w:rPr>
        <w:t>Student #:</w:t>
      </w:r>
    </w:p>
    <w:p w:rsidR="004978DC" w:rsidRPr="004978DC" w:rsidRDefault="004978DC" w:rsidP="000333E5">
      <w:pPr>
        <w:pStyle w:val="gmail-m770451702540157905gmail-m5411197695395266980gmail-m-5792905025448793086gmail-m8103335903557548961gmail-m7716792319197516297gmail-m3281344493077745001gmail-m6937946635747136172gmail-m3107956170307516506msolistparagraph"/>
        <w:rPr>
          <w:rFonts w:ascii="Arial" w:hAnsi="Arial" w:cs="Arial"/>
        </w:rPr>
      </w:pPr>
      <w:r w:rsidRPr="004978DC">
        <w:rPr>
          <w:rFonts w:ascii="Arial" w:hAnsi="Arial" w:cs="Arial"/>
        </w:rPr>
        <w:t>Date:</w:t>
      </w:r>
    </w:p>
    <w:tbl>
      <w:tblPr>
        <w:tblStyle w:val="TableGrid"/>
        <w:tblW w:w="14395" w:type="dxa"/>
        <w:tblInd w:w="-5" w:type="dxa"/>
        <w:tblLook w:val="04A0" w:firstRow="1" w:lastRow="0" w:firstColumn="1" w:lastColumn="0" w:noHBand="0" w:noVBand="1"/>
      </w:tblPr>
      <w:tblGrid>
        <w:gridCol w:w="1244"/>
        <w:gridCol w:w="1404"/>
        <w:gridCol w:w="1240"/>
        <w:gridCol w:w="1470"/>
        <w:gridCol w:w="2267"/>
        <w:gridCol w:w="2446"/>
        <w:gridCol w:w="1440"/>
        <w:gridCol w:w="1310"/>
        <w:gridCol w:w="1574"/>
      </w:tblGrid>
      <w:tr w:rsidR="0000401B" w:rsidRPr="004978DC" w:rsidTr="0000401B">
        <w:tc>
          <w:tcPr>
            <w:tcW w:w="1170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mester</w:t>
            </w:r>
          </w:p>
        </w:tc>
        <w:tc>
          <w:tcPr>
            <w:tcW w:w="1413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  <w:r w:rsidRPr="004978DC">
              <w:rPr>
                <w:rFonts w:ascii="Arial" w:hAnsi="Arial" w:cs="Arial"/>
                <w:sz w:val="24"/>
                <w:szCs w:val="24"/>
              </w:rPr>
              <w:t>Course Name</w:t>
            </w:r>
          </w:p>
        </w:tc>
        <w:tc>
          <w:tcPr>
            <w:tcW w:w="1246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  <w:r w:rsidRPr="004978DC">
              <w:rPr>
                <w:rFonts w:ascii="Arial" w:hAnsi="Arial" w:cs="Arial"/>
                <w:sz w:val="24"/>
                <w:szCs w:val="24"/>
              </w:rPr>
              <w:t xml:space="preserve">Course Code </w:t>
            </w:r>
          </w:p>
        </w:tc>
        <w:tc>
          <w:tcPr>
            <w:tcW w:w="1470" w:type="dxa"/>
          </w:tcPr>
          <w:p w:rsidR="0000401B" w:rsidRPr="004978DC" w:rsidRDefault="0000401B" w:rsidP="0000401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% Weight of Assignment</w:t>
            </w:r>
          </w:p>
        </w:tc>
        <w:tc>
          <w:tcPr>
            <w:tcW w:w="2291" w:type="dxa"/>
          </w:tcPr>
          <w:p w:rsidR="0000401B" w:rsidRPr="004978DC" w:rsidRDefault="0000401B" w:rsidP="00BB2C07">
            <w:pPr>
              <w:rPr>
                <w:rFonts w:ascii="Arial" w:hAnsi="Arial" w:cs="Arial"/>
                <w:sz w:val="24"/>
                <w:szCs w:val="24"/>
              </w:rPr>
            </w:pPr>
            <w:r w:rsidRPr="004978DC">
              <w:rPr>
                <w:rFonts w:ascii="Arial" w:hAnsi="Arial" w:cs="Arial"/>
                <w:sz w:val="24"/>
                <w:szCs w:val="24"/>
              </w:rPr>
              <w:t>Course Instructor Name</w:t>
            </w:r>
          </w:p>
        </w:tc>
        <w:tc>
          <w:tcPr>
            <w:tcW w:w="2467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  <w:r w:rsidRPr="004978DC">
              <w:rPr>
                <w:rFonts w:ascii="Arial" w:hAnsi="Arial" w:cs="Arial"/>
                <w:sz w:val="24"/>
                <w:szCs w:val="24"/>
              </w:rPr>
              <w:t>Assignment or Assessment</w:t>
            </w:r>
          </w:p>
        </w:tc>
        <w:tc>
          <w:tcPr>
            <w:tcW w:w="1445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  <w:r w:rsidRPr="004978DC">
              <w:rPr>
                <w:rFonts w:ascii="Arial" w:hAnsi="Arial" w:cs="Arial"/>
                <w:sz w:val="24"/>
                <w:szCs w:val="24"/>
              </w:rPr>
              <w:t>Date Assigned</w:t>
            </w:r>
          </w:p>
        </w:tc>
        <w:tc>
          <w:tcPr>
            <w:tcW w:w="1316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  <w:r w:rsidRPr="004978DC">
              <w:rPr>
                <w:rFonts w:ascii="Arial" w:hAnsi="Arial" w:cs="Arial"/>
                <w:sz w:val="24"/>
                <w:szCs w:val="24"/>
              </w:rPr>
              <w:t>Original Due Date</w:t>
            </w:r>
          </w:p>
        </w:tc>
        <w:tc>
          <w:tcPr>
            <w:tcW w:w="1577" w:type="dxa"/>
          </w:tcPr>
          <w:p w:rsidR="0000401B" w:rsidRPr="004978DC" w:rsidRDefault="0000401B" w:rsidP="004978DC">
            <w:pPr>
              <w:rPr>
                <w:rFonts w:ascii="Arial" w:hAnsi="Arial" w:cs="Arial"/>
                <w:sz w:val="24"/>
                <w:szCs w:val="24"/>
              </w:rPr>
            </w:pPr>
            <w:r w:rsidRPr="004978DC">
              <w:rPr>
                <w:rFonts w:ascii="Arial" w:hAnsi="Arial" w:cs="Arial"/>
                <w:sz w:val="24"/>
                <w:szCs w:val="24"/>
              </w:rPr>
              <w:t>Proposed Submission Date</w:t>
            </w:r>
          </w:p>
        </w:tc>
      </w:tr>
      <w:tr w:rsidR="0000401B" w:rsidRPr="004978DC" w:rsidTr="0000401B">
        <w:trPr>
          <w:trHeight w:val="576"/>
        </w:trPr>
        <w:tc>
          <w:tcPr>
            <w:tcW w:w="1170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3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46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70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91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67" w:type="dxa"/>
          </w:tcPr>
          <w:p w:rsidR="0000401B" w:rsidRPr="004978DC" w:rsidRDefault="0000401B" w:rsidP="00E4626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5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16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77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0401B" w:rsidRPr="004978DC" w:rsidTr="0000401B">
        <w:trPr>
          <w:trHeight w:val="576"/>
        </w:trPr>
        <w:tc>
          <w:tcPr>
            <w:tcW w:w="1170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3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46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70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91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67" w:type="dxa"/>
          </w:tcPr>
          <w:p w:rsidR="0000401B" w:rsidRPr="004978DC" w:rsidRDefault="0000401B" w:rsidP="00E4626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5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16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77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0401B" w:rsidRPr="004978DC" w:rsidTr="0000401B">
        <w:trPr>
          <w:trHeight w:val="576"/>
        </w:trPr>
        <w:tc>
          <w:tcPr>
            <w:tcW w:w="1170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3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46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70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91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67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5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16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77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0401B" w:rsidRPr="004978DC" w:rsidTr="0000401B">
        <w:trPr>
          <w:trHeight w:val="576"/>
        </w:trPr>
        <w:tc>
          <w:tcPr>
            <w:tcW w:w="1170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3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46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70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91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67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5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16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77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0401B" w:rsidRPr="004978DC" w:rsidTr="0000401B">
        <w:trPr>
          <w:trHeight w:val="576"/>
        </w:trPr>
        <w:tc>
          <w:tcPr>
            <w:tcW w:w="1170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3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46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70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91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67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5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16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77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0401B" w:rsidRPr="004978DC" w:rsidTr="0000401B">
        <w:trPr>
          <w:trHeight w:val="576"/>
        </w:trPr>
        <w:tc>
          <w:tcPr>
            <w:tcW w:w="1170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3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46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70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91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67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5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16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77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0401B" w:rsidRPr="004978DC" w:rsidTr="0000401B">
        <w:trPr>
          <w:trHeight w:val="576"/>
        </w:trPr>
        <w:tc>
          <w:tcPr>
            <w:tcW w:w="1170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3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46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70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91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67" w:type="dxa"/>
          </w:tcPr>
          <w:p w:rsidR="0000401B" w:rsidRPr="004978DC" w:rsidRDefault="0000401B" w:rsidP="005E728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5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16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77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0401B" w:rsidRPr="004978DC" w:rsidTr="0000401B">
        <w:trPr>
          <w:trHeight w:val="576"/>
        </w:trPr>
        <w:tc>
          <w:tcPr>
            <w:tcW w:w="1170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3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46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70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91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67" w:type="dxa"/>
          </w:tcPr>
          <w:p w:rsidR="0000401B" w:rsidRPr="004978DC" w:rsidRDefault="0000401B" w:rsidP="005E728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5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16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77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0401B" w:rsidRPr="004978DC" w:rsidTr="0000401B">
        <w:trPr>
          <w:trHeight w:val="576"/>
        </w:trPr>
        <w:tc>
          <w:tcPr>
            <w:tcW w:w="1170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3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46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70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91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67" w:type="dxa"/>
          </w:tcPr>
          <w:p w:rsidR="0000401B" w:rsidRPr="004978DC" w:rsidRDefault="0000401B" w:rsidP="005E728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5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16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77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0401B" w:rsidRPr="004978DC" w:rsidTr="0000401B">
        <w:trPr>
          <w:trHeight w:val="576"/>
        </w:trPr>
        <w:tc>
          <w:tcPr>
            <w:tcW w:w="1170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3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46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70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91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467" w:type="dxa"/>
          </w:tcPr>
          <w:p w:rsidR="0000401B" w:rsidRPr="004978DC" w:rsidRDefault="0000401B" w:rsidP="005E728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5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16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77" w:type="dxa"/>
          </w:tcPr>
          <w:p w:rsidR="0000401B" w:rsidRPr="004978DC" w:rsidRDefault="0000401B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2A3BBD" w:rsidRPr="004978DC" w:rsidRDefault="002A3BBD">
      <w:pPr>
        <w:rPr>
          <w:rFonts w:ascii="Arial" w:hAnsi="Arial" w:cs="Arial"/>
          <w:sz w:val="24"/>
          <w:szCs w:val="24"/>
        </w:rPr>
      </w:pPr>
    </w:p>
    <w:sectPr w:rsidR="002A3BBD" w:rsidRPr="004978DC" w:rsidSect="004978DC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MTMzMTWzNDMwt7BU0lEKTi0uzszPAykwrAUA40dALiwAAAA="/>
  </w:docVars>
  <w:rsids>
    <w:rsidRoot w:val="000333E5"/>
    <w:rsid w:val="0000401B"/>
    <w:rsid w:val="000333E5"/>
    <w:rsid w:val="002A3BBD"/>
    <w:rsid w:val="003E37A4"/>
    <w:rsid w:val="004978DC"/>
    <w:rsid w:val="005E728C"/>
    <w:rsid w:val="009F29A4"/>
    <w:rsid w:val="00BB2C07"/>
    <w:rsid w:val="00CA178D"/>
    <w:rsid w:val="00CA25F5"/>
    <w:rsid w:val="00E46260"/>
    <w:rsid w:val="00FE7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B0873A8-259E-4F72-A5DD-5E1D0050CA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mail-m770451702540157905gmail-m5411197695395266980gmail-m-5792905025448793086gmail-m8103335903557548961gmail-m7716792319197516297gmail-m3281344493077745001gmail-m6937946635747136172gmail-m3107956170307516506msolistparagraph">
    <w:name w:val="gmail-m_770451702540157905gmail-m_5411197695395266980gmail-m_-5792905025448793086gmail-m_8103335903557548961gmail-m_7716792319197516297gmail-m_3281344493077745001gmail-m_6937946635747136172gmail-m_3107956170307516506msolistparagraph"/>
    <w:basedOn w:val="Normal"/>
    <w:rsid w:val="000333E5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0333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568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6</Words>
  <Characters>26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mber College</Company>
  <LinksUpToDate>false</LinksUpToDate>
  <CharactersWithSpaces>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 Staig</dc:creator>
  <cp:keywords/>
  <dc:description/>
  <cp:lastModifiedBy>Marcela Correa Villada</cp:lastModifiedBy>
  <cp:revision>2</cp:revision>
  <dcterms:created xsi:type="dcterms:W3CDTF">2020-04-29T15:17:00Z</dcterms:created>
  <dcterms:modified xsi:type="dcterms:W3CDTF">2020-04-29T15:17:00Z</dcterms:modified>
</cp:coreProperties>
</file>